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A10C6" w14:textId="5FEB7354" w:rsidR="003132C2" w:rsidRPr="003132C2" w:rsidRDefault="003132C2" w:rsidP="003132C2">
      <w:pPr>
        <w:jc w:val="center"/>
        <w:rPr>
          <w:sz w:val="32"/>
          <w:szCs w:val="32"/>
        </w:rPr>
      </w:pPr>
      <w:r w:rsidRPr="003132C2">
        <w:rPr>
          <w:sz w:val="32"/>
          <w:szCs w:val="32"/>
        </w:rPr>
        <w:t>CS2023 - Data Structures and Algorithms</w:t>
      </w:r>
    </w:p>
    <w:p w14:paraId="4A783675" w14:textId="3F7C902C" w:rsidR="003132C2" w:rsidRPr="003132C2" w:rsidRDefault="003132C2" w:rsidP="003132C2">
      <w:pPr>
        <w:jc w:val="center"/>
        <w:rPr>
          <w:sz w:val="32"/>
          <w:szCs w:val="32"/>
        </w:rPr>
      </w:pPr>
      <w:r w:rsidRPr="003132C2">
        <w:rPr>
          <w:sz w:val="32"/>
          <w:szCs w:val="32"/>
        </w:rPr>
        <w:t xml:space="preserve">In-class Lab Exercise - Week </w:t>
      </w:r>
      <w:r w:rsidR="00C62CB1">
        <w:rPr>
          <w:sz w:val="32"/>
          <w:szCs w:val="32"/>
        </w:rPr>
        <w:t>6</w:t>
      </w:r>
    </w:p>
    <w:p w14:paraId="0FB75E50" w14:textId="519B1A07" w:rsidR="005B3D47" w:rsidRPr="003132C2" w:rsidRDefault="00C62CB1" w:rsidP="003132C2">
      <w:pPr>
        <w:jc w:val="center"/>
        <w:rPr>
          <w:sz w:val="24"/>
          <w:szCs w:val="24"/>
        </w:rPr>
      </w:pPr>
      <w:r>
        <w:rPr>
          <w:sz w:val="24"/>
          <w:szCs w:val="24"/>
        </w:rPr>
        <w:t>April 4</w:t>
      </w:r>
      <w:r w:rsidR="003132C2" w:rsidRPr="003132C2">
        <w:rPr>
          <w:sz w:val="24"/>
          <w:szCs w:val="24"/>
        </w:rPr>
        <w:t>, 2023</w:t>
      </w:r>
    </w:p>
    <w:p w14:paraId="79494923" w14:textId="5696B42E" w:rsidR="003132C2" w:rsidRPr="003132C2" w:rsidRDefault="003132C2">
      <w:pPr>
        <w:rPr>
          <w:sz w:val="24"/>
          <w:szCs w:val="24"/>
        </w:rPr>
      </w:pPr>
      <w:r w:rsidRPr="003132C2">
        <w:rPr>
          <w:sz w:val="24"/>
          <w:szCs w:val="24"/>
        </w:rPr>
        <w:t>Name: A. C. Pasqual</w:t>
      </w:r>
    </w:p>
    <w:p w14:paraId="6E8B2E9C" w14:textId="2D1534B4" w:rsidR="003132C2" w:rsidRDefault="003132C2">
      <w:pPr>
        <w:rPr>
          <w:sz w:val="24"/>
          <w:szCs w:val="24"/>
        </w:rPr>
      </w:pPr>
      <w:r w:rsidRPr="003132C2">
        <w:rPr>
          <w:sz w:val="24"/>
          <w:szCs w:val="24"/>
        </w:rPr>
        <w:t xml:space="preserve">Index </w:t>
      </w:r>
      <w:proofErr w:type="gramStart"/>
      <w:r w:rsidRPr="003132C2">
        <w:rPr>
          <w:sz w:val="24"/>
          <w:szCs w:val="24"/>
        </w:rPr>
        <w:t>No. :</w:t>
      </w:r>
      <w:proofErr w:type="gramEnd"/>
      <w:r w:rsidRPr="003132C2">
        <w:rPr>
          <w:sz w:val="24"/>
          <w:szCs w:val="24"/>
        </w:rPr>
        <w:t xml:space="preserve"> 200445V</w:t>
      </w:r>
    </w:p>
    <w:p w14:paraId="7912B600" w14:textId="77777777" w:rsidR="00E21F7B" w:rsidRDefault="00E21F7B">
      <w:pPr>
        <w:rPr>
          <w:sz w:val="24"/>
          <w:szCs w:val="24"/>
        </w:rPr>
      </w:pPr>
    </w:p>
    <w:p w14:paraId="7409A4A2" w14:textId="6C40EBA8" w:rsidR="00E21F7B" w:rsidRPr="002C65F8" w:rsidRDefault="00E21F7B">
      <w:pPr>
        <w:rPr>
          <w:b/>
          <w:bCs/>
          <w:sz w:val="24"/>
          <w:szCs w:val="24"/>
        </w:rPr>
      </w:pPr>
      <w:r w:rsidRPr="002C65F8">
        <w:rPr>
          <w:b/>
          <w:bCs/>
          <w:sz w:val="24"/>
          <w:szCs w:val="24"/>
        </w:rPr>
        <w:t>Question 1</w:t>
      </w:r>
      <w:r w:rsidR="005538F5" w:rsidRPr="002C65F8">
        <w:rPr>
          <w:b/>
          <w:bCs/>
          <w:sz w:val="24"/>
          <w:szCs w:val="24"/>
        </w:rPr>
        <w:t xml:space="preserve"> </w:t>
      </w:r>
      <w:r w:rsidR="00354C63" w:rsidRPr="002C65F8">
        <w:rPr>
          <w:b/>
          <w:bCs/>
          <w:sz w:val="24"/>
          <w:szCs w:val="24"/>
        </w:rPr>
        <w:t>–</w:t>
      </w:r>
      <w:r w:rsidR="005538F5" w:rsidRPr="002C65F8">
        <w:rPr>
          <w:b/>
          <w:bCs/>
          <w:sz w:val="24"/>
          <w:szCs w:val="24"/>
        </w:rPr>
        <w:t xml:space="preserve"> </w:t>
      </w:r>
      <w:r w:rsidR="00354C63" w:rsidRPr="002C65F8">
        <w:rPr>
          <w:b/>
          <w:bCs/>
          <w:sz w:val="24"/>
          <w:szCs w:val="24"/>
        </w:rPr>
        <w:t xml:space="preserve">Stack using </w:t>
      </w:r>
      <w:proofErr w:type="gramStart"/>
      <w:r w:rsidR="00354C63" w:rsidRPr="002C65F8">
        <w:rPr>
          <w:b/>
          <w:bCs/>
          <w:sz w:val="24"/>
          <w:szCs w:val="24"/>
        </w:rPr>
        <w:t>array</w:t>
      </w:r>
      <w:proofErr w:type="gramEnd"/>
    </w:p>
    <w:p w14:paraId="4EEA5751" w14:textId="529A1685" w:rsidR="00F13E71" w:rsidRPr="002C65F8" w:rsidRDefault="00055357">
      <w:pPr>
        <w:rPr>
          <w:sz w:val="24"/>
          <w:szCs w:val="24"/>
          <w:lang w:val="fr-FR"/>
        </w:rPr>
      </w:pPr>
      <w:proofErr w:type="gramStart"/>
      <w:r w:rsidRPr="002C65F8">
        <w:rPr>
          <w:sz w:val="24"/>
          <w:szCs w:val="24"/>
          <w:lang w:val="fr-FR"/>
        </w:rPr>
        <w:t>Code:</w:t>
      </w:r>
      <w:proofErr w:type="gramEnd"/>
      <w:r w:rsidRPr="002C65F8">
        <w:rPr>
          <w:sz w:val="24"/>
          <w:szCs w:val="24"/>
          <w:lang w:val="fr-FR"/>
        </w:rPr>
        <w:t xml:space="preserve"> </w:t>
      </w:r>
      <w:hyperlink r:id="rId5" w:history="1">
        <w:r w:rsidR="002C65F8" w:rsidRPr="005E1070">
          <w:rPr>
            <w:rStyle w:val="Hyperlink"/>
            <w:sz w:val="24"/>
            <w:szCs w:val="24"/>
            <w:lang w:val="fr-FR"/>
          </w:rPr>
          <w:t>https://github.com/Anuki16/cs2023-data-structures-algorithms/blob/98bafd3dabb33c4825abc14bc40c823fe746af2f/Lab6/stack_array.cpp</w:t>
        </w:r>
      </w:hyperlink>
      <w:r w:rsidR="002C65F8">
        <w:rPr>
          <w:sz w:val="24"/>
          <w:szCs w:val="24"/>
          <w:lang w:val="fr-FR"/>
        </w:rPr>
        <w:t xml:space="preserve"> </w:t>
      </w:r>
    </w:p>
    <w:p w14:paraId="310E21A4" w14:textId="4ED86D87" w:rsidR="00E7253B" w:rsidRDefault="00E7253B">
      <w:pPr>
        <w:rPr>
          <w:b/>
          <w:bCs/>
          <w:sz w:val="24"/>
          <w:szCs w:val="24"/>
        </w:rPr>
      </w:pPr>
      <w:r w:rsidRPr="00E7253B">
        <w:rPr>
          <w:b/>
          <w:bCs/>
          <w:sz w:val="24"/>
          <w:szCs w:val="24"/>
        </w:rPr>
        <w:t>Question 2</w:t>
      </w:r>
      <w:r w:rsidR="00354C63">
        <w:rPr>
          <w:b/>
          <w:bCs/>
          <w:sz w:val="24"/>
          <w:szCs w:val="24"/>
        </w:rPr>
        <w:t xml:space="preserve"> – Stack using linked </w:t>
      </w:r>
      <w:proofErr w:type="gramStart"/>
      <w:r w:rsidR="00354C63">
        <w:rPr>
          <w:b/>
          <w:bCs/>
          <w:sz w:val="24"/>
          <w:szCs w:val="24"/>
        </w:rPr>
        <w:t>list</w:t>
      </w:r>
      <w:proofErr w:type="gramEnd"/>
    </w:p>
    <w:p w14:paraId="3BCEF6F6" w14:textId="586B3192" w:rsidR="00E7253B" w:rsidRPr="002A5D41" w:rsidRDefault="00E7253B" w:rsidP="00E7253B">
      <w:pPr>
        <w:rPr>
          <w:sz w:val="24"/>
          <w:szCs w:val="24"/>
          <w:lang w:val="fr-FR"/>
        </w:rPr>
      </w:pPr>
      <w:proofErr w:type="gramStart"/>
      <w:r w:rsidRPr="002A5D41">
        <w:rPr>
          <w:sz w:val="24"/>
          <w:szCs w:val="24"/>
          <w:lang w:val="fr-FR"/>
        </w:rPr>
        <w:t>Code:</w:t>
      </w:r>
      <w:proofErr w:type="gramEnd"/>
      <w:r w:rsidRPr="002A5D41">
        <w:rPr>
          <w:sz w:val="24"/>
          <w:szCs w:val="24"/>
          <w:lang w:val="fr-FR"/>
        </w:rPr>
        <w:t xml:space="preserve"> </w:t>
      </w:r>
      <w:hyperlink r:id="rId6" w:history="1">
        <w:r w:rsidR="002A5D41" w:rsidRPr="005E1070">
          <w:rPr>
            <w:rStyle w:val="Hyperlink"/>
            <w:sz w:val="24"/>
            <w:szCs w:val="24"/>
            <w:lang w:val="fr-FR"/>
          </w:rPr>
          <w:t>https://github.com/Anuki16/cs2023-data-structures-algorithms/blob/98bafd3dabb33c4825abc14bc40c823fe746af2f/Lab6/stack_ll.cpp</w:t>
        </w:r>
      </w:hyperlink>
      <w:r w:rsidR="002A5D41">
        <w:rPr>
          <w:sz w:val="24"/>
          <w:szCs w:val="24"/>
          <w:lang w:val="fr-FR"/>
        </w:rPr>
        <w:t xml:space="preserve"> </w:t>
      </w:r>
    </w:p>
    <w:p w14:paraId="1D8CC0D9" w14:textId="053564B8" w:rsidR="00E7253B" w:rsidRPr="002A5D41" w:rsidRDefault="00E7253B">
      <w:pPr>
        <w:rPr>
          <w:sz w:val="24"/>
          <w:szCs w:val="24"/>
          <w:lang w:val="fr-FR"/>
        </w:rPr>
      </w:pPr>
    </w:p>
    <w:p w14:paraId="67F7F7AA" w14:textId="32D48A22" w:rsidR="007F3C99" w:rsidRDefault="00472DD0" w:rsidP="007F3C99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Question 3</w:t>
      </w:r>
    </w:p>
    <w:p w14:paraId="158DB5CF" w14:textId="77777777" w:rsidR="00472DD0" w:rsidRPr="00E7253B" w:rsidRDefault="00472DD0" w:rsidP="00472DD0">
      <w:pPr>
        <w:rPr>
          <w:sz w:val="24"/>
          <w:szCs w:val="24"/>
        </w:rPr>
      </w:pPr>
      <w:r w:rsidRPr="00E7253B">
        <w:rPr>
          <w:sz w:val="24"/>
          <w:szCs w:val="24"/>
        </w:rPr>
        <w:t>Terminal Output</w:t>
      </w:r>
    </w:p>
    <w:p w14:paraId="61368544" w14:textId="7E8A18D8" w:rsidR="00472DD0" w:rsidRDefault="00472DD0" w:rsidP="007F3C99">
      <w:pPr>
        <w:rPr>
          <w:b/>
          <w:bCs/>
          <w:sz w:val="24"/>
          <w:szCs w:val="24"/>
        </w:rPr>
      </w:pPr>
      <w:r w:rsidRPr="00E7253B">
        <w:rPr>
          <w:b/>
          <w:bCs/>
          <w:sz w:val="24"/>
          <w:szCs w:val="24"/>
        </w:rPr>
        <w:drawing>
          <wp:inline distT="0" distB="0" distL="0" distR="0" wp14:anchorId="12E81BB2" wp14:editId="6D7B2DA4">
            <wp:extent cx="2734057" cy="981212"/>
            <wp:effectExtent l="0" t="0" r="9525" b="9525"/>
            <wp:docPr id="1314741635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4741635" name="Picture 1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981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F5BD6" w14:textId="6C65A82E" w:rsidR="00B23CB0" w:rsidRPr="007F3C99" w:rsidRDefault="00472DD0" w:rsidP="007F3C99">
      <w:pPr>
        <w:rPr>
          <w:b/>
          <w:bCs/>
          <w:sz w:val="24"/>
          <w:szCs w:val="24"/>
        </w:rPr>
      </w:pPr>
      <w:r w:rsidRPr="00CF064C">
        <w:rPr>
          <w:b/>
          <w:bCs/>
          <w:sz w:val="24"/>
          <w:szCs w:val="24"/>
        </w:rPr>
        <w:drawing>
          <wp:inline distT="0" distB="0" distL="0" distR="0" wp14:anchorId="12F1D58A" wp14:editId="6299C71A">
            <wp:extent cx="2648320" cy="1019317"/>
            <wp:effectExtent l="0" t="0" r="0" b="9525"/>
            <wp:docPr id="1102000930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2000930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1019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EF71F3" w14:textId="46A89602" w:rsidR="00472DD0" w:rsidRDefault="006A57C6" w:rsidP="007F3C99">
      <w:pPr>
        <w:rPr>
          <w:sz w:val="24"/>
          <w:szCs w:val="24"/>
        </w:rPr>
      </w:pPr>
      <w:r>
        <w:rPr>
          <w:sz w:val="24"/>
          <w:szCs w:val="24"/>
        </w:rPr>
        <w:t xml:space="preserve">According to the above output, the stack implementation with an array has taken slightly less time than the linked list implementation. However, the </w:t>
      </w:r>
      <w:r w:rsidR="00F348F2">
        <w:rPr>
          <w:sz w:val="24"/>
          <w:szCs w:val="24"/>
        </w:rPr>
        <w:t xml:space="preserve">program executed may be too short to </w:t>
      </w:r>
      <w:r w:rsidR="005538F5">
        <w:rPr>
          <w:sz w:val="24"/>
          <w:szCs w:val="24"/>
        </w:rPr>
        <w:t>make an accurate decision based on the observations.</w:t>
      </w:r>
    </w:p>
    <w:p w14:paraId="3F698C2C" w14:textId="77777777" w:rsidR="005538F5" w:rsidRDefault="005538F5" w:rsidP="007F3C99">
      <w:pPr>
        <w:rPr>
          <w:sz w:val="24"/>
          <w:szCs w:val="24"/>
        </w:rPr>
      </w:pPr>
    </w:p>
    <w:p w14:paraId="46E2CA40" w14:textId="347CE048" w:rsidR="007A1074" w:rsidRPr="00A97F3D" w:rsidRDefault="00472DD0" w:rsidP="007F3C99">
      <w:pPr>
        <w:rPr>
          <w:sz w:val="24"/>
          <w:szCs w:val="24"/>
        </w:rPr>
      </w:pPr>
      <w:r>
        <w:rPr>
          <w:sz w:val="24"/>
          <w:szCs w:val="24"/>
        </w:rPr>
        <w:t xml:space="preserve">Complete </w:t>
      </w:r>
      <w:r w:rsidR="007A1074">
        <w:rPr>
          <w:sz w:val="24"/>
          <w:szCs w:val="24"/>
        </w:rPr>
        <w:t xml:space="preserve">GitHub repository for code: </w:t>
      </w:r>
      <w:hyperlink r:id="rId9" w:history="1">
        <w:r w:rsidR="007A1074" w:rsidRPr="009947F0">
          <w:rPr>
            <w:rStyle w:val="Hyperlink"/>
            <w:sz w:val="24"/>
            <w:szCs w:val="24"/>
          </w:rPr>
          <w:t>https://github.com/Anuki16/cs2023-data-structures-algorithms</w:t>
        </w:r>
      </w:hyperlink>
      <w:r w:rsidR="007A1074">
        <w:rPr>
          <w:sz w:val="24"/>
          <w:szCs w:val="24"/>
        </w:rPr>
        <w:t xml:space="preserve"> </w:t>
      </w:r>
    </w:p>
    <w:sectPr w:rsidR="007A1074" w:rsidRPr="00A97F3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charset w:val="00"/>
    <w:family w:val="swiss"/>
    <w:pitch w:val="variable"/>
    <w:sig w:usb0="00000003" w:usb1="00000000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9F1582"/>
    <w:multiLevelType w:val="hybridMultilevel"/>
    <w:tmpl w:val="8D6A9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811A09"/>
    <w:multiLevelType w:val="hybridMultilevel"/>
    <w:tmpl w:val="D0EC9B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79823551">
    <w:abstractNumId w:val="1"/>
  </w:num>
  <w:num w:numId="2" w16cid:durableId="17684473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xNzYwszQ2NjMwsDBV0lEKTi0uzszPAykwrgUAkVm8ZiwAAAA="/>
  </w:docVars>
  <w:rsids>
    <w:rsidRoot w:val="00F13E71"/>
    <w:rsid w:val="00055357"/>
    <w:rsid w:val="00174C4D"/>
    <w:rsid w:val="0024033C"/>
    <w:rsid w:val="00280EB6"/>
    <w:rsid w:val="002A5D41"/>
    <w:rsid w:val="002C65F8"/>
    <w:rsid w:val="003132C2"/>
    <w:rsid w:val="00354C63"/>
    <w:rsid w:val="003C2587"/>
    <w:rsid w:val="00472DD0"/>
    <w:rsid w:val="005538F5"/>
    <w:rsid w:val="005B3D47"/>
    <w:rsid w:val="006A57C6"/>
    <w:rsid w:val="006B2699"/>
    <w:rsid w:val="007A1074"/>
    <w:rsid w:val="007A5669"/>
    <w:rsid w:val="007F3C99"/>
    <w:rsid w:val="009249D6"/>
    <w:rsid w:val="009357DB"/>
    <w:rsid w:val="009738B7"/>
    <w:rsid w:val="009E35D1"/>
    <w:rsid w:val="009F4766"/>
    <w:rsid w:val="00A1427C"/>
    <w:rsid w:val="00A97F3D"/>
    <w:rsid w:val="00B23CB0"/>
    <w:rsid w:val="00C62CB1"/>
    <w:rsid w:val="00CF064C"/>
    <w:rsid w:val="00D65428"/>
    <w:rsid w:val="00E21F7B"/>
    <w:rsid w:val="00E7253B"/>
    <w:rsid w:val="00F13E71"/>
    <w:rsid w:val="00F348F2"/>
    <w:rsid w:val="00F3583A"/>
    <w:rsid w:val="00F62D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DD0F30"/>
  <w15:chartTrackingRefBased/>
  <w15:docId w15:val="{2F8C618E-20D5-4B6A-A02A-3342A24A72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033C"/>
    <w:pPr>
      <w:ind w:left="720"/>
      <w:contextualSpacing/>
    </w:pPr>
  </w:style>
  <w:style w:type="table" w:styleId="TableGrid">
    <w:name w:val="Table Grid"/>
    <w:basedOn w:val="TableNormal"/>
    <w:uiPriority w:val="39"/>
    <w:rsid w:val="00973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7A107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A1074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54C6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8467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0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Anuki16/cs2023-data-structures-algorithms/blob/98bafd3dabb33c4825abc14bc40c823fe746af2f/Lab6/stack_ll.cpp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github.com/Anuki16/cs2023-data-structures-algorithms/blob/98bafd3dabb33c4825abc14bc40c823fe746af2f/Lab6/stack_array.cpp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Anuki16/cs2023-data-structures-algorithm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78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ki Pasqual</dc:creator>
  <cp:keywords/>
  <dc:description/>
  <cp:lastModifiedBy>Anuki Pasqual</cp:lastModifiedBy>
  <cp:revision>14</cp:revision>
  <cp:lastPrinted>2023-04-04T15:36:00Z</cp:lastPrinted>
  <dcterms:created xsi:type="dcterms:W3CDTF">2023-04-04T15:27:00Z</dcterms:created>
  <dcterms:modified xsi:type="dcterms:W3CDTF">2023-04-04T15:39:00Z</dcterms:modified>
</cp:coreProperties>
</file>